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RR at 95th percenti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 (1.09, 1.6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90, 1.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0, 1.21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89, 1.3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86, 1.2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 (1.05, 1.38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9, 1.1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88, 1.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3, 1.1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81, 1.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85, 1.1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 (1.03, 1.31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7, 1.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74, 1.1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85, 1.1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89, 1.3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 (0.97, 1.5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94, 1.2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0, 1.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89, 1.2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2, 1.1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0, 1.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97, 1.4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 (1.19, 1.50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 (0.59, 0.8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 (0.63, 1.00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92, 1.2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92, 1.4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78, 1.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94, 1.28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82, 1.1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82, 1.2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95, 1.2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8, 1.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 (1.00, 1.4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 (1.29, 1.65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 (1.20, 1.8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72, 1.2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95, 1.35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84, 1.3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0, 1.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0.98, 1.40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83, 1.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79, 1.3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 (0.71, 1.0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 (1.04, 1.7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 (0.69, 1.1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99, 1.39) 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8:10:22Z</dcterms:created>
  <dcterms:modified xsi:type="dcterms:W3CDTF">2025-04-21T18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